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5C24E" w14:textId="05915D09" w:rsidR="006E6929" w:rsidRDefault="004E69C5" w:rsidP="006E6929">
      <w:pPr>
        <w:rPr>
          <w:rFonts w:ascii="Open Sans" w:eastAsia="Open Sans" w:hAnsi="Open Sans" w:cs="Open Sans"/>
          <w:b/>
        </w:rPr>
      </w:pPr>
      <w:r>
        <w:rPr>
          <w:rFonts w:ascii="Open Sans" w:eastAsia="Open Sans" w:hAnsi="Open Sans" w:cs="Open Sans"/>
          <w:b/>
        </w:rPr>
        <w:t xml:space="preserve">Please type your initial response to the client below: </w:t>
      </w:r>
    </w:p>
    <w:p w14:paraId="34AACFE7" w14:textId="77777777" w:rsidR="002677B2" w:rsidRDefault="002677B2" w:rsidP="006E6929">
      <w:pPr>
        <w:rPr>
          <w:rFonts w:ascii="Open Sans" w:eastAsia="Open Sans" w:hAnsi="Open Sans" w:cs="Open Sans"/>
          <w:b/>
        </w:rPr>
      </w:pPr>
    </w:p>
    <w:p w14:paraId="4E8A77D4" w14:textId="2D052E11" w:rsidR="006E6929" w:rsidRPr="007712D4" w:rsidRDefault="009B0A02" w:rsidP="009B0A02">
      <w:pPr>
        <w:rPr>
          <w:rFonts w:asciiTheme="minorHAnsi" w:eastAsia="Open Sans" w:hAnsiTheme="minorHAnsi" w:cstheme="majorHAnsi"/>
          <w:bCs/>
          <w:lang w:val="en-US"/>
        </w:rPr>
      </w:pPr>
      <w:r w:rsidRPr="009B0A02">
        <w:rPr>
          <w:rFonts w:asciiTheme="minorHAnsi" w:eastAsia="Open Sans" w:hAnsiTheme="minorHAnsi" w:cstheme="majorHAnsi"/>
          <w:bCs/>
        </w:rPr>
        <w:t xml:space="preserve">Hello Matthew looks like you need to connect patients directly with their doctors by taking PSD mockup files from our designer and convert them into custom code using HTML, CSS, and JavaScript. I’d recommend using </w:t>
      </w:r>
      <w:r w:rsidRPr="009B0A02">
        <w:rPr>
          <w:rFonts w:asciiTheme="minorHAnsi" w:eastAsia="Open Sans" w:hAnsiTheme="minorHAnsi" w:cstheme="majorHAnsi"/>
          <w:b/>
        </w:rPr>
        <w:t>React JS</w:t>
      </w:r>
      <w:r w:rsidRPr="009B0A02">
        <w:rPr>
          <w:rFonts w:asciiTheme="minorHAnsi" w:eastAsia="Open Sans" w:hAnsiTheme="minorHAnsi" w:cstheme="majorHAnsi"/>
          <w:bCs/>
        </w:rPr>
        <w:t xml:space="preserve">. It is an open-source JavaScript library used to build highly responsive user interfaces. It is declarative and component-based meaning you can reuse components to create complex UIs in a brief time and this will also save you a lot of money and time the other times you will need to rebuild your site or if you need to develop it. I have a lot of experience in the field of web </w:t>
      </w:r>
      <w:r w:rsidRPr="009B0A02">
        <w:rPr>
          <w:rFonts w:asciiTheme="minorHAnsi" w:eastAsia="Open Sans" w:hAnsiTheme="minorHAnsi" w:cstheme="majorHAnsi"/>
          <w:bCs/>
        </w:rPr>
        <w:t>design,</w:t>
      </w:r>
      <w:r w:rsidRPr="009B0A02">
        <w:rPr>
          <w:rFonts w:asciiTheme="minorHAnsi" w:eastAsia="Open Sans" w:hAnsiTheme="minorHAnsi" w:cstheme="majorHAnsi"/>
          <w:bCs/>
        </w:rPr>
        <w:t xml:space="preserve"> and I have designed several sites before with different, modern and attractive designs, and you can be sure of these wonderful sites and I am sure that my work will impress you, as I have more than two years of experience and in that </w:t>
      </w:r>
      <w:proofErr w:type="gramStart"/>
      <w:r w:rsidRPr="009B0A02">
        <w:rPr>
          <w:rFonts w:asciiTheme="minorHAnsi" w:eastAsia="Open Sans" w:hAnsiTheme="minorHAnsi" w:cstheme="majorHAnsi"/>
          <w:bCs/>
        </w:rPr>
        <w:t>period</w:t>
      </w:r>
      <w:proofErr w:type="gramEnd"/>
      <w:r w:rsidRPr="009B0A02">
        <w:rPr>
          <w:rFonts w:asciiTheme="minorHAnsi" w:eastAsia="Open Sans" w:hAnsiTheme="minorHAnsi" w:cstheme="majorHAnsi"/>
          <w:bCs/>
        </w:rPr>
        <w:t xml:space="preserve"> I designed more than 40 sites and their owners all liked them My work. It is worth mentioning the prices I offer. I offer very, incredibly competitive prices. Despite these prices, we offer high quality with them. I want to know if you will contact me or not. Please contact me to tell me whether it has been approved or not as soon as possible. Thank you very to you</w:t>
      </w:r>
    </w:p>
    <w:sectPr w:rsidR="006E6929" w:rsidRPr="007712D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tDAxMrS0tDRR0lEKTi0uzszPAykwqgUASAt5vywAAAA="/>
  </w:docVars>
  <w:rsids>
    <w:rsidRoot w:val="008F2538"/>
    <w:rsid w:val="002677B2"/>
    <w:rsid w:val="004E69C5"/>
    <w:rsid w:val="006E6929"/>
    <w:rsid w:val="00741EF1"/>
    <w:rsid w:val="007712D4"/>
    <w:rsid w:val="008F2538"/>
    <w:rsid w:val="009B0A02"/>
    <w:rsid w:val="00A60307"/>
    <w:rsid w:val="00F260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00E1F"/>
  <w15:docId w15:val="{4EC99DA5-A2CA-42FB-9545-9D81E9F3D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43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Pages>
  <Words>190</Words>
  <Characters>10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hmoud Abdelraoof</cp:lastModifiedBy>
  <cp:revision>9</cp:revision>
  <dcterms:created xsi:type="dcterms:W3CDTF">2022-03-13T09:23:00Z</dcterms:created>
  <dcterms:modified xsi:type="dcterms:W3CDTF">2022-10-16T04:52:00Z</dcterms:modified>
</cp:coreProperties>
</file>